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2279F38D" w:rsidR="0009677F" w:rsidRPr="0009677F" w:rsidRDefault="00E31E35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71C49E21" w:rsidR="0009677F" w:rsidRPr="0009677F" w:rsidRDefault="00E31E35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gresión lineal</w:t>
            </w:r>
            <w:r w:rsidR="008A1D7C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8A1D7C">
              <w:rPr>
                <w:rFonts w:ascii="Arial" w:hAnsi="Arial" w:cs="Arial"/>
                <w:b/>
              </w:rPr>
              <w:t>univariable</w:t>
            </w:r>
            <w:proofErr w:type="spellEnd"/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58A436BA" w:rsidR="00FA5C47" w:rsidRPr="0009677F" w:rsidRDefault="00FD2414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2/10/2021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1EDB414" w:rsidR="00FA5C47" w:rsidRDefault="0036347D" w:rsidP="008C1045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b/>
                <w:sz w:val="24"/>
                <w:szCs w:val="18"/>
              </w:rPr>
              <w:t>Mariana Ávalos Arce</w:t>
            </w: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4078846E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</w:t>
            </w:r>
            <w:r w:rsidR="00E31E35">
              <w:rPr>
                <w:rFonts w:ascii="Arial" w:hAnsi="Arial" w:cs="Arial"/>
              </w:rPr>
              <w:t xml:space="preserve">en implementar la técnica de regresión lineal </w:t>
            </w:r>
            <w:proofErr w:type="spellStart"/>
            <w:r w:rsidR="00E31E35">
              <w:rPr>
                <w:rFonts w:ascii="Arial" w:hAnsi="Arial" w:cs="Arial"/>
              </w:rPr>
              <w:t>univariable</w:t>
            </w:r>
            <w:proofErr w:type="spellEnd"/>
            <w:r w:rsidR="001E3668">
              <w:rPr>
                <w:rFonts w:ascii="Arial" w:hAnsi="Arial" w:cs="Arial"/>
              </w:rPr>
              <w:t xml:space="preserve"> en Matlab/</w:t>
            </w:r>
            <w:r w:rsidR="008A1D7C">
              <w:rPr>
                <w:rFonts w:ascii="Arial" w:hAnsi="Arial" w:cs="Arial"/>
              </w:rPr>
              <w:t>O</w:t>
            </w:r>
            <w:r w:rsidR="001E3668">
              <w:rPr>
                <w:rFonts w:ascii="Arial" w:hAnsi="Arial" w:cs="Arial"/>
              </w:rPr>
              <w:t>ctave y e</w:t>
            </w:r>
            <w:r w:rsidR="008A1D7C">
              <w:rPr>
                <w:rFonts w:ascii="Arial" w:hAnsi="Arial" w:cs="Arial"/>
              </w:rPr>
              <w:t>n</w:t>
            </w:r>
            <w:r w:rsidR="001E3668">
              <w:rPr>
                <w:rFonts w:ascii="Arial" w:hAnsi="Arial" w:cs="Arial"/>
              </w:rPr>
              <w:t xml:space="preserve"> Python</w:t>
            </w:r>
            <w:r w:rsidR="008A1D7C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11182C" w14:paraId="5441B5AC" w14:textId="77777777" w:rsidTr="00EA2B97">
        <w:tc>
          <w:tcPr>
            <w:tcW w:w="10682" w:type="dxa"/>
          </w:tcPr>
          <w:p w14:paraId="25C2E2FC" w14:textId="26B33AC7" w:rsidR="007F41A0" w:rsidRDefault="004C3895" w:rsidP="007F41A0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plementa el método de regresión lineal en Matlab/Octave</w:t>
            </w:r>
            <w:r w:rsidR="001E3668">
              <w:rPr>
                <w:rFonts w:ascii="Arial" w:hAnsi="Arial" w:cs="Arial"/>
                <w:bCs/>
              </w:rPr>
              <w:t xml:space="preserve"> y en Python</w:t>
            </w:r>
            <w:r>
              <w:rPr>
                <w:rFonts w:ascii="Arial" w:hAnsi="Arial" w:cs="Arial"/>
                <w:bCs/>
              </w:rPr>
              <w:t xml:space="preserve">. </w:t>
            </w:r>
            <w:r w:rsidR="007F41A0">
              <w:rPr>
                <w:rFonts w:ascii="Arial" w:hAnsi="Arial" w:cs="Arial"/>
                <w:bCs/>
              </w:rPr>
              <w:t>Para ello, considera los siguientes requerimientos:</w:t>
            </w:r>
          </w:p>
          <w:p w14:paraId="5074E579" w14:textId="77777777" w:rsidR="003B721A" w:rsidRDefault="003B721A" w:rsidP="003B721A">
            <w:pPr>
              <w:pStyle w:val="ListParagraph"/>
              <w:numPr>
                <w:ilvl w:val="0"/>
                <w:numId w:val="34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</w:t>
            </w:r>
            <w:r w:rsidRPr="00B23C62">
              <w:rPr>
                <w:rFonts w:ascii="Arial" w:hAnsi="Arial" w:cs="Arial"/>
                <w:bCs/>
              </w:rPr>
              <w:t>el set de datos del archivo “dataset_RegresionLineal.txt”</w:t>
            </w:r>
            <w:r>
              <w:rPr>
                <w:rFonts w:ascii="Arial" w:hAnsi="Arial" w:cs="Arial"/>
                <w:bCs/>
              </w:rPr>
              <w:t>.</w:t>
            </w:r>
          </w:p>
          <w:p w14:paraId="2F943A6F" w14:textId="77777777" w:rsidR="003B721A" w:rsidRDefault="003B721A" w:rsidP="003B721A">
            <w:pPr>
              <w:pStyle w:val="ListParagraph"/>
              <w:numPr>
                <w:ilvl w:val="0"/>
                <w:numId w:val="34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los siguientes valores para los parámetros iniciales: </w:t>
            </w:r>
          </w:p>
          <w:p w14:paraId="6492883E" w14:textId="77777777" w:rsidR="003B721A" w:rsidRPr="00B63A84" w:rsidRDefault="003B721A" w:rsidP="003B721A">
            <w:pPr>
              <w:spacing w:after="0"/>
              <w:ind w:left="708"/>
              <w:rPr>
                <w:rFonts w:ascii="Arial" w:hAnsi="Arial" w:cs="Arial"/>
                <w:bCs/>
              </w:rPr>
            </w:pPr>
            <w:r w:rsidRPr="00B63A84">
              <w:rPr>
                <w:rFonts w:ascii="Courier New" w:hAnsi="Courier New" w:cs="Courier New"/>
                <w:bCs/>
              </w:rPr>
              <w:t>a0=0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a1=0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beta=0.023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iter</w:t>
            </w:r>
            <w:r>
              <w:rPr>
                <w:rFonts w:ascii="Courier New" w:hAnsi="Courier New" w:cs="Courier New"/>
                <w:bCs/>
              </w:rPr>
              <w:t>aciones</w:t>
            </w:r>
            <w:r w:rsidRPr="00B63A84">
              <w:rPr>
                <w:rFonts w:ascii="Courier New" w:hAnsi="Courier New" w:cs="Courier New"/>
                <w:bCs/>
              </w:rPr>
              <w:t>=600</w:t>
            </w:r>
          </w:p>
          <w:p w14:paraId="5B76807D" w14:textId="0EA5C78D" w:rsidR="003B721A" w:rsidRPr="00B63A84" w:rsidRDefault="003B721A" w:rsidP="003B721A">
            <w:pPr>
              <w:pStyle w:val="ListParagraph"/>
              <w:numPr>
                <w:ilvl w:val="0"/>
                <w:numId w:val="34"/>
              </w:numPr>
              <w:spacing w:after="0"/>
              <w:rPr>
                <w:rFonts w:ascii="Arial" w:hAnsi="Arial" w:cs="Arial"/>
                <w:bCs/>
              </w:rPr>
            </w:pPr>
            <w:r w:rsidRPr="00B23C62">
              <w:rPr>
                <w:rFonts w:ascii="Arial" w:hAnsi="Arial" w:cs="Arial"/>
                <w:bCs/>
              </w:rPr>
              <w:t>Reporta el error</w:t>
            </w:r>
            <w:r w:rsidRPr="00B23C62">
              <w:rPr>
                <w:rFonts w:ascii="Arial" w:hAnsi="Arial" w:cs="Arial"/>
                <w:bCs/>
                <w:i/>
                <w:i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J</w:t>
            </w:r>
            <w:r w:rsidRPr="00B23C62">
              <w:rPr>
                <w:rFonts w:ascii="Arial" w:hAnsi="Arial" w:cs="Arial"/>
                <w:bCs/>
              </w:rPr>
              <w:t xml:space="preserve"> y el valor final de </w:t>
            </w:r>
            <w:r w:rsidRPr="00B63A84">
              <w:rPr>
                <w:rFonts w:ascii="Courier New" w:hAnsi="Courier New" w:cs="Courier New"/>
                <w:bCs/>
              </w:rPr>
              <w:t>a0</w:t>
            </w:r>
            <w:r w:rsidRPr="00B23C62">
              <w:rPr>
                <w:rFonts w:ascii="Arial" w:hAnsi="Arial" w:cs="Arial"/>
                <w:bCs/>
              </w:rPr>
              <w:t xml:space="preserve"> y </w:t>
            </w:r>
            <w:r w:rsidRPr="00B63A84">
              <w:rPr>
                <w:rFonts w:ascii="Courier New" w:hAnsi="Courier New" w:cs="Courier New"/>
                <w:bCs/>
              </w:rPr>
              <w:t>a1</w:t>
            </w:r>
            <w:r w:rsidRPr="00B23C62">
              <w:rPr>
                <w:rFonts w:ascii="Arial" w:hAnsi="Arial" w:cs="Arial"/>
                <w:bCs/>
              </w:rPr>
              <w:t xml:space="preserve">. Además, reporta el valor de </w:t>
            </w:r>
            <w:r w:rsidRPr="00B63A84">
              <w:rPr>
                <w:rFonts w:ascii="Courier New" w:hAnsi="Courier New" w:cs="Courier New"/>
                <w:bCs/>
              </w:rPr>
              <w:t>h</w:t>
            </w:r>
            <w:r w:rsidRPr="00B23C62">
              <w:rPr>
                <w:rFonts w:ascii="Arial" w:hAnsi="Arial" w:cs="Arial"/>
                <w:bCs/>
              </w:rPr>
              <w:t xml:space="preserve"> para el dato de prueba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x=</w:t>
            </w:r>
            <w:r w:rsidR="00217810">
              <w:t xml:space="preserve"> </w:t>
            </w:r>
            <w:r w:rsidR="00217810" w:rsidRPr="00217810">
              <w:rPr>
                <w:rFonts w:ascii="Courier New" w:hAnsi="Courier New" w:cs="Courier New"/>
                <w:bCs/>
                <w:sz w:val="24"/>
                <w:szCs w:val="18"/>
              </w:rPr>
              <w:t>9.7687</w:t>
            </w:r>
            <w:r w:rsidRPr="00B23C62">
              <w:rPr>
                <w:rFonts w:ascii="Arial" w:hAnsi="Arial" w:cs="Arial"/>
                <w:bCs/>
                <w:sz w:val="24"/>
                <w:szCs w:val="18"/>
              </w:rPr>
              <w:t xml:space="preserve">, cuya salida correcta es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y=</w:t>
            </w:r>
            <w:r w:rsidR="00217810">
              <w:t xml:space="preserve"> </w:t>
            </w:r>
            <w:r w:rsidR="00217810" w:rsidRPr="00217810">
              <w:rPr>
                <w:rFonts w:ascii="Courier New" w:hAnsi="Courier New" w:cs="Courier New"/>
                <w:bCs/>
                <w:sz w:val="24"/>
                <w:szCs w:val="18"/>
              </w:rPr>
              <w:t>7.5435</w:t>
            </w:r>
            <w:r w:rsidRPr="00B23C62">
              <w:rPr>
                <w:rFonts w:ascii="Arial" w:hAnsi="Arial" w:cs="Arial"/>
                <w:bCs/>
                <w:sz w:val="24"/>
                <w:szCs w:val="18"/>
              </w:rPr>
              <w:t>.</w:t>
            </w:r>
          </w:p>
          <w:p w14:paraId="6C2C1266" w14:textId="77777777" w:rsidR="003B721A" w:rsidRPr="00B63A84" w:rsidRDefault="003B721A" w:rsidP="003B721A">
            <w:pPr>
              <w:pStyle w:val="ListParagraph"/>
              <w:numPr>
                <w:ilvl w:val="0"/>
                <w:numId w:val="34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Comprueba tus resultados con los siguientes: </w:t>
            </w:r>
          </w:p>
          <w:p w14:paraId="71CACED5" w14:textId="77777777" w:rsidR="003B721A" w:rsidRDefault="003B721A" w:rsidP="003B721A">
            <w:pPr>
              <w:spacing w:after="0"/>
              <w:ind w:left="720"/>
              <w:rPr>
                <w:rFonts w:ascii="Courier New" w:hAnsi="Courier New" w:cs="Courier New"/>
                <w:bCs/>
                <w:sz w:val="24"/>
                <w:szCs w:val="18"/>
              </w:rPr>
            </w:pP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J=4.4869 a0=-3.5657 a1=1.1599</w:t>
            </w:r>
          </w:p>
          <w:p w14:paraId="65AA606A" w14:textId="4CEB9044" w:rsidR="004924D9" w:rsidRPr="007F41A0" w:rsidRDefault="003B721A" w:rsidP="0036170A">
            <w:pPr>
              <w:pStyle w:val="ListParagraph"/>
              <w:rPr>
                <w:rFonts w:ascii="Arial" w:hAnsi="Arial" w:cs="Arial"/>
                <w:bCs/>
              </w:rPr>
            </w:pPr>
            <w:r w:rsidRPr="00B63A84">
              <w:rPr>
                <w:rFonts w:ascii="Courier New" w:hAnsi="Courier New" w:cs="Courier New"/>
                <w:bCs/>
              </w:rPr>
              <w:t>Dato de prueba x=</w:t>
            </w:r>
            <w:r w:rsidR="00217810" w:rsidRPr="00217810">
              <w:rPr>
                <w:rFonts w:ascii="Courier New" w:hAnsi="Courier New" w:cs="Courier New"/>
                <w:bCs/>
                <w:sz w:val="24"/>
                <w:szCs w:val="18"/>
              </w:rPr>
              <w:t>9.7687</w:t>
            </w:r>
            <w:r>
              <w:rPr>
                <w:rFonts w:ascii="Courier New" w:hAnsi="Courier New" w:cs="Courier New"/>
                <w:bCs/>
              </w:rPr>
              <w:t>.</w:t>
            </w:r>
            <w:r w:rsidRPr="00B63A84">
              <w:rPr>
                <w:rFonts w:ascii="Courier New" w:hAnsi="Courier New" w:cs="Courier New"/>
                <w:bCs/>
              </w:rPr>
              <w:t xml:space="preserve"> Salida correcta y=</w:t>
            </w:r>
            <w:r w:rsidR="00217810">
              <w:t xml:space="preserve"> </w:t>
            </w:r>
            <w:r w:rsidR="00217810" w:rsidRPr="00217810">
              <w:rPr>
                <w:rFonts w:ascii="Courier New" w:hAnsi="Courier New" w:cs="Courier New"/>
                <w:bCs/>
              </w:rPr>
              <w:t>7.5435</w:t>
            </w:r>
            <w:r>
              <w:rPr>
                <w:rFonts w:ascii="Courier New" w:hAnsi="Courier New" w:cs="Courier New"/>
                <w:bCs/>
              </w:rPr>
              <w:t>.</w:t>
            </w:r>
            <w:r w:rsidRPr="00B63A84">
              <w:rPr>
                <w:rFonts w:ascii="Courier New" w:hAnsi="Courier New" w:cs="Courier New"/>
                <w:bCs/>
              </w:rPr>
              <w:t xml:space="preserve"> Predicción h=</w:t>
            </w:r>
            <w:r w:rsidR="00217810" w:rsidRPr="00217810">
              <w:rPr>
                <w:rFonts w:ascii="Courier New" w:hAnsi="Courier New" w:cs="Courier New"/>
                <w:bCs/>
              </w:rPr>
              <w:t>7.7648</w:t>
            </w:r>
          </w:p>
        </w:tc>
      </w:tr>
    </w:tbl>
    <w:p w14:paraId="017D7E6F" w14:textId="77777777" w:rsidR="00FA5C47" w:rsidRPr="00893C0F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22B29697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  <w:r w:rsidR="00621395">
        <w:rPr>
          <w:rFonts w:ascii="Arial" w:hAnsi="Arial" w:cs="Arial"/>
          <w:b/>
          <w:sz w:val="24"/>
          <w:szCs w:val="18"/>
        </w:rPr>
        <w:t xml:space="preserve"> EN MATLAB/OCTAVE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472224C5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</w:t>
            </w:r>
            <w:r w:rsidR="001E3668">
              <w:rPr>
                <w:rFonts w:ascii="Arial" w:hAnsi="Arial" w:cs="Arial"/>
                <w:bCs/>
              </w:rPr>
              <w:t>en Matlab</w:t>
            </w:r>
            <w:r w:rsidR="008A1D7C">
              <w:rPr>
                <w:rFonts w:ascii="Arial" w:hAnsi="Arial" w:cs="Arial"/>
                <w:bCs/>
              </w:rPr>
              <w:t>/Octave</w:t>
            </w:r>
            <w:r w:rsidR="001E3668">
              <w:rPr>
                <w:rFonts w:ascii="Arial" w:hAnsi="Arial" w:cs="Arial"/>
                <w:bCs/>
              </w:rPr>
              <w:t xml:space="preserve"> </w:t>
            </w:r>
            <w:r w:rsidR="008A1D7C">
              <w:rPr>
                <w:rFonts w:ascii="Arial" w:hAnsi="Arial" w:cs="Arial"/>
                <w:bCs/>
              </w:rPr>
              <w:t>en el siguiente espacio.</w:t>
            </w:r>
          </w:p>
        </w:tc>
      </w:tr>
      <w:tr w:rsidR="008E7A34" w:rsidRPr="00003BAC" w14:paraId="53841165" w14:textId="77777777" w:rsidTr="00621395">
        <w:trPr>
          <w:trHeight w:val="3429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59AA5819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% code for linear regression using training data set file</w:t>
            </w:r>
          </w:p>
          <w:p w14:paraId="77029F9B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</w:p>
          <w:p w14:paraId="3AB1E60F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close all % close windows</w:t>
            </w:r>
          </w:p>
          <w:p w14:paraId="336997B2" w14:textId="7D4B75AD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clear all % clear variables</w:t>
            </w:r>
          </w:p>
          <w:p w14:paraId="74ED4B79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%training data</w:t>
            </w:r>
          </w:p>
          <w:p w14:paraId="4E75498E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data = load("dataset.txt")</w:t>
            </w:r>
          </w:p>
          <w:p w14:paraId="0493BC4F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</w:p>
          <w:p w14:paraId="32ABCF82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% data is a matrix of 97 rows and 2 cols</w:t>
            </w:r>
          </w:p>
          <w:p w14:paraId="04447989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x = data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(:,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1);</w:t>
            </w:r>
          </w:p>
          <w:p w14:paraId="51F71EF0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y = data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(:,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2);</w:t>
            </w:r>
          </w:p>
          <w:p w14:paraId="106AB070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</w:p>
          <w:p w14:paraId="67FF6498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figure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1)</w:t>
            </w:r>
          </w:p>
          <w:p w14:paraId="4BC305FE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plot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x, y, 'ok', '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MarkerFaceColor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', 'y', '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MarkerSize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', 5)</w:t>
            </w:r>
          </w:p>
          <w:p w14:paraId="13C9B4E5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spellStart"/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xlabel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"x: characteristics (house area)")</w:t>
            </w:r>
          </w:p>
          <w:p w14:paraId="3C2D83F1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spellStart"/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ylabel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"y: correct output (house price)")</w:t>
            </w:r>
          </w:p>
          <w:p w14:paraId="392B8AB8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title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"Data Plot")</w:t>
            </w:r>
          </w:p>
          <w:p w14:paraId="08AEF511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hold on </w:t>
            </w:r>
          </w:p>
          <w:p w14:paraId="17A8490A" w14:textId="3AFC54BC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lastRenderedPageBreak/>
              <w:t>% initial parameters</w:t>
            </w:r>
          </w:p>
          <w:p w14:paraId="2E06D27C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a0 = 0; % 1</w:t>
            </w:r>
          </w:p>
          <w:p w14:paraId="56C5AE52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a1 = 0; % 1</w:t>
            </w:r>
          </w:p>
          <w:p w14:paraId="78BD605E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beta = 0.023; % change this</w:t>
            </w:r>
          </w:p>
          <w:p w14:paraId="1426FB86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iterMax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= 600; % change this</w:t>
            </w:r>
          </w:p>
          <w:p w14:paraId="368C0372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</w:p>
          <w:p w14:paraId="346CF5FF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% size of training data</w:t>
            </w:r>
          </w:p>
          <w:p w14:paraId="5325F959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m = 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numel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(x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72DBB0A2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iter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= 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1;</w:t>
            </w:r>
            <w:proofErr w:type="gramEnd"/>
          </w:p>
          <w:p w14:paraId="711426DE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</w:p>
          <w:p w14:paraId="2D2401C5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% hypothesis: vector result called h</w:t>
            </w:r>
          </w:p>
          <w:p w14:paraId="5964A46D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h = a0 + a1*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x;</w:t>
            </w:r>
            <w:proofErr w:type="gramEnd"/>
          </w:p>
          <w:p w14:paraId="0504DCD7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% if you 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dont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plut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markers, it will be plotted as line</w:t>
            </w:r>
          </w:p>
          <w:p w14:paraId="2698E585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plot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x, h, 'r');</w:t>
            </w:r>
          </w:p>
          <w:p w14:paraId="52A9E8BF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</w:p>
          <w:p w14:paraId="5B52C186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% sum sums all vector elements</w:t>
            </w:r>
          </w:p>
          <w:p w14:paraId="10D71F3A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% . for 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element by element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operation</w:t>
            </w:r>
          </w:p>
          <w:p w14:paraId="27D5BCFA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J = (1/(2*m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))*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sum(((h - y).^2));</w:t>
            </w:r>
          </w:p>
          <w:p w14:paraId="4DBF928B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conv = [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];</w:t>
            </w:r>
            <w:proofErr w:type="gramEnd"/>
          </w:p>
          <w:p w14:paraId="4965C286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</w:p>
          <w:p w14:paraId="5FE47B53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while(</w:t>
            </w:r>
            <w:proofErr w:type="spellStart"/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iter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&lt;= 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iterMax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)</w:t>
            </w:r>
          </w:p>
          <w:p w14:paraId="5B5C0787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 a0 = a0 - beta*(1/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m)*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sum(h - y);</w:t>
            </w:r>
          </w:p>
          <w:p w14:paraId="7499A0DA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 a1 = a1 - beta*(1/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m)*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sum((h - y).* x);</w:t>
            </w:r>
          </w:p>
          <w:p w14:paraId="44BCD118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 h = a0 + a1*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x;</w:t>
            </w:r>
            <w:proofErr w:type="gramEnd"/>
          </w:p>
          <w:p w14:paraId="1AAE4FFA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 %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plot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x, h, 'g')</w:t>
            </w:r>
          </w:p>
          <w:p w14:paraId="2C3EDD86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 %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pause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1)</w:t>
            </w:r>
          </w:p>
          <w:p w14:paraId="02C51DE6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 J = (1/(2*m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))*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sum(((h - y).^2));</w:t>
            </w:r>
          </w:p>
          <w:p w14:paraId="5F18A737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 conv(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iter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) = 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J;  %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conv[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iter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]</w:t>
            </w:r>
          </w:p>
          <w:p w14:paraId="4FD3DEB2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 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iter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= 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iter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+ 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1;</w:t>
            </w:r>
            <w:proofErr w:type="gramEnd"/>
          </w:p>
          <w:p w14:paraId="0E132ADC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end</w:t>
            </w:r>
          </w:p>
          <w:p w14:paraId="105FE562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</w:p>
          <w:p w14:paraId="49EFA190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figure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1)</w:t>
            </w:r>
          </w:p>
          <w:p w14:paraId="0915FDAA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plot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x, h, 'g')</w:t>
            </w:r>
          </w:p>
          <w:p w14:paraId="2BB108E6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figure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2)</w:t>
            </w:r>
          </w:p>
          <w:p w14:paraId="41AF247D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plot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conv, 'b')</w:t>
            </w:r>
          </w:p>
          <w:p w14:paraId="7717AD71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spellStart"/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xlabel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"Number of Iterations")</w:t>
            </w:r>
          </w:p>
          <w:p w14:paraId="6265C6AE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spellStart"/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ylabel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"Error J")</w:t>
            </w:r>
          </w:p>
          <w:p w14:paraId="7583DA26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title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"Convergence Plot")</w:t>
            </w:r>
          </w:p>
          <w:p w14:paraId="5E54D4F2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</w:p>
          <w:p w14:paraId="777A2C8A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input_data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= 9.7687; % must be normalized as well</w:t>
            </w:r>
          </w:p>
          <w:p w14:paraId="250BA82A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output_h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= a0 + a1*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input_</w:t>
            </w: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data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;</w:t>
            </w:r>
            <w:proofErr w:type="gramEnd"/>
          </w:p>
          <w:p w14:paraId="4B3F1AD0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figure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1)</w:t>
            </w:r>
          </w:p>
          <w:p w14:paraId="4EF4894F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plot(</w:t>
            </w:r>
            <w:proofErr w:type="spellStart"/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input_data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output_h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, 'ok', '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MarkerFaceColor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', 'm', '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MarkerSize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', 8) </w:t>
            </w:r>
          </w:p>
          <w:p w14:paraId="16447D2F" w14:textId="77777777" w:rsidR="00D31BD0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</w:p>
          <w:p w14:paraId="72C3904F" w14:textId="5C3F89F2" w:rsidR="008772D2" w:rsidRPr="009C2652" w:rsidRDefault="00D31BD0" w:rsidP="00D31BD0">
            <w:pPr>
              <w:spacing w:after="0" w:line="240" w:lineRule="auto"/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</w:pPr>
            <w:proofErr w:type="spellStart"/>
            <w:proofErr w:type="gram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fprintf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(</w:t>
            </w:r>
            <w:proofErr w:type="gram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'J = %.</w:t>
            </w:r>
            <w:r w:rsidR="00A47966"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4</w:t>
            </w: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f a0 = %.</w:t>
            </w:r>
            <w:r w:rsidR="00A47966"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4</w:t>
            </w: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f a1 = %.</w:t>
            </w:r>
            <w:r w:rsidR="00A47966"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4</w:t>
            </w: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f \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nTest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: \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nx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 = %.</w:t>
            </w:r>
            <w:r w:rsidR="00A47966"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4</w:t>
            </w: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f y= 7.5435 h = %.</w:t>
            </w:r>
            <w:r w:rsidR="00A47966"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4</w:t>
            </w:r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f \n', J, a0, a1, 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input_data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output_h</w:t>
            </w:r>
            <w:proofErr w:type="spellEnd"/>
            <w:r w:rsidRPr="009C2652">
              <w:rPr>
                <w:rFonts w:ascii="Consolas" w:eastAsia="Times New Roman" w:hAnsi="Consolas" w:cs="Arial"/>
                <w:sz w:val="19"/>
                <w:szCs w:val="19"/>
                <w:lang w:val="en-US" w:eastAsia="es-ES"/>
              </w:rPr>
              <w:t>)</w:t>
            </w:r>
          </w:p>
        </w:tc>
      </w:tr>
    </w:tbl>
    <w:p w14:paraId="3847D960" w14:textId="50FC7E24" w:rsidR="00621395" w:rsidRDefault="00621395">
      <w:pPr>
        <w:rPr>
          <w:lang w:val="en-US"/>
        </w:rPr>
      </w:pPr>
    </w:p>
    <w:p w14:paraId="01800811" w14:textId="27C2379D" w:rsidR="009C2652" w:rsidRDefault="009C2652">
      <w:pPr>
        <w:rPr>
          <w:lang w:val="en-US"/>
        </w:rPr>
      </w:pPr>
    </w:p>
    <w:p w14:paraId="60DC47CB" w14:textId="7DBB2034" w:rsidR="009C2652" w:rsidRDefault="009C2652">
      <w:pPr>
        <w:rPr>
          <w:lang w:val="en-US"/>
        </w:rPr>
      </w:pPr>
    </w:p>
    <w:p w14:paraId="0ECF712A" w14:textId="47351EEA" w:rsidR="009C2652" w:rsidRDefault="009C2652">
      <w:pPr>
        <w:rPr>
          <w:lang w:val="en-US"/>
        </w:rPr>
      </w:pPr>
    </w:p>
    <w:p w14:paraId="5BEFDBDC" w14:textId="1BD2737F" w:rsidR="009C2652" w:rsidRDefault="009C2652">
      <w:pPr>
        <w:rPr>
          <w:lang w:val="en-US"/>
        </w:rPr>
      </w:pPr>
    </w:p>
    <w:p w14:paraId="73A58A2D" w14:textId="77777777" w:rsidR="009C2652" w:rsidRPr="00003BAC" w:rsidRDefault="009C2652">
      <w:pPr>
        <w:rPr>
          <w:lang w:val="en-US"/>
        </w:rPr>
      </w:pPr>
    </w:p>
    <w:p w14:paraId="0329B11D" w14:textId="77777777" w:rsidR="00A47966" w:rsidRPr="00A47966" w:rsidRDefault="00A47966" w:rsidP="00621395">
      <w:pPr>
        <w:spacing w:after="0" w:line="240" w:lineRule="auto"/>
        <w:rPr>
          <w:rFonts w:ascii="Arial" w:hAnsi="Arial" w:cs="Arial"/>
          <w:b/>
          <w:sz w:val="24"/>
          <w:szCs w:val="18"/>
          <w:lang w:val="en-US"/>
        </w:rPr>
      </w:pPr>
    </w:p>
    <w:p w14:paraId="19FB3253" w14:textId="59A3FCE5" w:rsidR="00621395" w:rsidRPr="00621395" w:rsidRDefault="00621395" w:rsidP="00621395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  <w:r>
        <w:rPr>
          <w:rFonts w:ascii="Arial" w:hAnsi="Arial" w:cs="Arial"/>
          <w:b/>
          <w:sz w:val="24"/>
          <w:szCs w:val="18"/>
        </w:rPr>
        <w:t xml:space="preserve"> EN PYTHO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A1D7C" w:rsidRPr="003E0BD6" w14:paraId="53368BAC" w14:textId="77777777" w:rsidTr="000D3F81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8E70EFA" w14:textId="168925F2" w:rsidR="008A1D7C" w:rsidRPr="003E0BD6" w:rsidRDefault="008A1D7C" w:rsidP="000D3F81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 en Python en el siguiente espacio.</w:t>
            </w:r>
          </w:p>
        </w:tc>
      </w:tr>
      <w:tr w:rsidR="001E3668" w:rsidRPr="009C2652" w14:paraId="2796ABA6" w14:textId="77777777" w:rsidTr="006F70E9">
        <w:trPr>
          <w:trHeight w:val="2874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1C43D30C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import </w:t>
            </w:r>
            <w:proofErr w:type="spellStart"/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matplotlib.pyplot</w:t>
            </w:r>
            <w:proofErr w:type="spellEnd"/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as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plt</w:t>
            </w:r>
            <w:proofErr w:type="spellEnd"/>
          </w:p>
          <w:p w14:paraId="71043824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import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numpy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as np</w:t>
            </w:r>
          </w:p>
          <w:p w14:paraId="49EAB38A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4BF695B7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# example training data from file</w:t>
            </w:r>
          </w:p>
          <w:p w14:paraId="4DDA6C7D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f = </w:t>
            </w: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open(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"dataset.txt", "r")</w:t>
            </w:r>
          </w:p>
          <w:p w14:paraId="4F80DD89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lines = </w:t>
            </w:r>
            <w:proofErr w:type="spellStart"/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f.readlines</w:t>
            </w:r>
            <w:proofErr w:type="spellEnd"/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()</w:t>
            </w:r>
          </w:p>
          <w:p w14:paraId="1DBFC0B7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x = [float(</w:t>
            </w:r>
            <w:proofErr w:type="spellStart"/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line.split</w:t>
            </w:r>
            <w:proofErr w:type="spellEnd"/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(',')[0]) for line in lines]</w:t>
            </w:r>
          </w:p>
          <w:p w14:paraId="6050EE31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y = [float(</w:t>
            </w:r>
            <w:proofErr w:type="spellStart"/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line.split</w:t>
            </w:r>
            <w:proofErr w:type="spellEnd"/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(',')[1]) for line in lines]</w:t>
            </w:r>
          </w:p>
          <w:p w14:paraId="1BCEB31B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63B9DC76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# example training data</w:t>
            </w:r>
          </w:p>
          <w:p w14:paraId="6C4B89E9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#x = [9, 12, 24, 45, 10.5]</w:t>
            </w:r>
          </w:p>
          <w:p w14:paraId="28F690D4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#y = [1200, 1520, 2300, 3400, 1370]</w:t>
            </w:r>
          </w:p>
          <w:p w14:paraId="161EDF1F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39627464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fig = </w:t>
            </w:r>
            <w:proofErr w:type="spellStart"/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plt.figure</w:t>
            </w:r>
            <w:proofErr w:type="spellEnd"/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()</w:t>
            </w:r>
          </w:p>
          <w:p w14:paraId="1117E8C9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fig.add_</w:t>
            </w: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subplot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(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)</w:t>
            </w:r>
          </w:p>
          <w:p w14:paraId="5D4A334C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ax1 = </w:t>
            </w:r>
            <w:proofErr w:type="spellStart"/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plt.gca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(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)</w:t>
            </w:r>
          </w:p>
          <w:p w14:paraId="029EC101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1F5F0767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ax1.scatter(x, y, s=100, color='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yellow</w:t>
            </w: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',marker</w:t>
            </w:r>
            <w:proofErr w:type="spellEnd"/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="o", linewidths=1,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edgecolor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='black')</w:t>
            </w:r>
          </w:p>
          <w:p w14:paraId="1BABAB34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23D39786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a0 = 0.0</w:t>
            </w:r>
          </w:p>
          <w:p w14:paraId="0768BAE9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a1 = 0.0</w:t>
            </w:r>
          </w:p>
          <w:p w14:paraId="57D73E35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beta = 0.023</w:t>
            </w:r>
          </w:p>
          <w:p w14:paraId="777A4E9E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</w:pP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iterMax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= 600</w:t>
            </w:r>
          </w:p>
          <w:p w14:paraId="2A26FBA9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</w:pPr>
          </w:p>
          <w:p w14:paraId="34914A67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m =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len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(x)</w:t>
            </w:r>
          </w:p>
          <w:p w14:paraId="44E01A40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iter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= 1</w:t>
            </w:r>
          </w:p>
          <w:p w14:paraId="645BD201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31945884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h = [(a0 + a1 *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x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) for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x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in x]</w:t>
            </w:r>
          </w:p>
          <w:p w14:paraId="231485DD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656034D1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ax1.plot(x, h, color='r')</w:t>
            </w:r>
          </w:p>
          <w:p w14:paraId="36D72558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</w:pP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sums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= [(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h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-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y_</w:t>
            </w: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)*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*2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for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h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,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y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in zip(h, y)]</w:t>
            </w:r>
          </w:p>
          <w:p w14:paraId="76C07EA0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J = (1.0 / 2.0 * m) * sum(sums)</w:t>
            </w:r>
          </w:p>
          <w:p w14:paraId="51C6C246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conv = [] # convergence vector</w:t>
            </w:r>
          </w:p>
          <w:p w14:paraId="5117E4E6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1CB533DB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while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iter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&lt;=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iterMax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:</w:t>
            </w:r>
          </w:p>
          <w:p w14:paraId="6E932C67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   </w:t>
            </w:r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sums0 = [(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h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-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y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)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for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h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,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y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in </w:t>
            </w: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zip(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h, y)]</w:t>
            </w:r>
          </w:p>
          <w:p w14:paraId="1F1B4F13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   </w:t>
            </w: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a0 = a0 - beta * (1.0 / m) * sum(sums0)</w:t>
            </w:r>
          </w:p>
          <w:p w14:paraId="75B555DB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   </w:t>
            </w:r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sums1 = [((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h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-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y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) *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x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)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for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h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,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y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,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x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in </w:t>
            </w: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zip(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h, y, x)]</w:t>
            </w:r>
          </w:p>
          <w:p w14:paraId="48AB971D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   </w:t>
            </w: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a1 = a1 - beta * (1.0 / m) * sum(sums1)</w:t>
            </w:r>
          </w:p>
          <w:p w14:paraId="79D10461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   h = [(a0 + a1 *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x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) for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x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in x]</w:t>
            </w:r>
          </w:p>
          <w:p w14:paraId="62A1FD10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7B764A84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  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sums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= [(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h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-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y_</w:t>
            </w: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)*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*2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for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h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,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y_val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in zip(h, y)]</w:t>
            </w:r>
          </w:p>
          <w:p w14:paraId="0415A5E3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 xml:space="preserve">    </w:t>
            </w: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J = (1.0 / 2.0 * m) * sum(sums)</w:t>
            </w:r>
          </w:p>
          <w:p w14:paraId="4D89B9B9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   </w:t>
            </w:r>
            <w:proofErr w:type="spellStart"/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conv.append</w:t>
            </w:r>
            <w:proofErr w:type="spellEnd"/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(J)</w:t>
            </w:r>
          </w:p>
          <w:p w14:paraId="37A6DA41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  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iter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+= 1</w:t>
            </w:r>
          </w:p>
          <w:p w14:paraId="170FC69C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5342FDBA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ax1.plot(x, h, color='g')</w:t>
            </w:r>
          </w:p>
          <w:p w14:paraId="4C0CA51B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ax1.set_</w:t>
            </w: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title(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'Univariate Linear Regression')</w:t>
            </w:r>
          </w:p>
          <w:p w14:paraId="1C26E32A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ax1.set_ylabel("Price")</w:t>
            </w:r>
          </w:p>
          <w:p w14:paraId="1AE57A62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ax1.set_xlabel("Area")</w:t>
            </w:r>
          </w:p>
          <w:p w14:paraId="7094B6F3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143B6EB5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fig2 = </w:t>
            </w:r>
            <w:proofErr w:type="spellStart"/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plt.figure</w:t>
            </w:r>
            <w:proofErr w:type="spellEnd"/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()</w:t>
            </w:r>
          </w:p>
          <w:p w14:paraId="4712D4EB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fig2.add_</w:t>
            </w: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subplot(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)</w:t>
            </w:r>
          </w:p>
          <w:p w14:paraId="387F19EE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ax2 = </w:t>
            </w:r>
            <w:proofErr w:type="spellStart"/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plt.gca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(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)</w:t>
            </w:r>
          </w:p>
          <w:p w14:paraId="7F12A223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08E32163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# for convergence plot</w:t>
            </w:r>
          </w:p>
          <w:p w14:paraId="0C84926F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lastRenderedPageBreak/>
              <w:t>min = 0.0</w:t>
            </w:r>
          </w:p>
          <w:p w14:paraId="54F25A08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max =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iterMax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* 1.0</w:t>
            </w:r>
          </w:p>
          <w:p w14:paraId="7074B71A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xs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= </w:t>
            </w: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list(</w:t>
            </w:r>
            <w:proofErr w:type="spellStart"/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np.arange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(min, max, max /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len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(conv)))</w:t>
            </w:r>
          </w:p>
          <w:p w14:paraId="48A14440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ax2.plot(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xs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, conv, color='orange')</w:t>
            </w:r>
          </w:p>
          <w:p w14:paraId="6DC422FD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ax2.set_</w:t>
            </w: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title(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'Error Convergence')</w:t>
            </w:r>
          </w:p>
          <w:p w14:paraId="187F38A7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ax2.set_</w:t>
            </w: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ylabel(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eastAsia="es-ES"/>
              </w:rPr>
              <w:t>"Error (J)")</w:t>
            </w:r>
          </w:p>
          <w:p w14:paraId="63AD1224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ax2.set_xlabel("Iterations")</w:t>
            </w:r>
          </w:p>
          <w:p w14:paraId="019DE71E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21B81CED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# plot test data and output</w:t>
            </w:r>
          </w:p>
          <w:p w14:paraId="2F3A7E53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input_data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= 9.7687</w:t>
            </w:r>
          </w:p>
          <w:p w14:paraId="720D0D67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output_h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 = a0 + a1 *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input_data</w:t>
            </w:r>
            <w:proofErr w:type="spellEnd"/>
          </w:p>
          <w:p w14:paraId="79C82967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ax1.scatter([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input_data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], [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output_h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], marker='o', color='magenta', s=100, linewidths=1,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zorder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 xml:space="preserve">=100, 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edgecolor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='black')</w:t>
            </w:r>
          </w:p>
          <w:p w14:paraId="0EE95C1E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297F9C94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  <w:proofErr w:type="spellStart"/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plt.show</w:t>
            </w:r>
            <w:proofErr w:type="spellEnd"/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()</w:t>
            </w:r>
          </w:p>
          <w:p w14:paraId="1FA69DA7" w14:textId="77777777" w:rsidR="009C2652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</w:pPr>
          </w:p>
          <w:p w14:paraId="2AE17D75" w14:textId="55FAD8DF" w:rsidR="001E3668" w:rsidRPr="009C2652" w:rsidRDefault="009C2652" w:rsidP="009C2652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</w:pPr>
            <w:proofErr w:type="gram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print(</w:t>
            </w:r>
            <w:proofErr w:type="gram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f"\n\n\n J = {J} a0 = {a0} a1 = {a1} \n Test:\n x = {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input_data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} y = 7.5435 h = {</w:t>
            </w:r>
            <w:proofErr w:type="spellStart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output_h</w:t>
            </w:r>
            <w:proofErr w:type="spellEnd"/>
            <w:r w:rsidRPr="009C2652">
              <w:rPr>
                <w:rFonts w:ascii="Consolas" w:eastAsia="Times New Roman" w:hAnsi="Consolas" w:cs="Consolas"/>
                <w:sz w:val="19"/>
                <w:szCs w:val="19"/>
                <w:lang w:val="en-US" w:eastAsia="es-ES"/>
              </w:rPr>
              <w:t>}\n")</w:t>
            </w:r>
          </w:p>
        </w:tc>
      </w:tr>
    </w:tbl>
    <w:p w14:paraId="5E293F30" w14:textId="6C94C7DE" w:rsidR="008E7A34" w:rsidRPr="009C2652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  <w:lang w:val="en-US"/>
        </w:rPr>
      </w:pPr>
    </w:p>
    <w:p w14:paraId="20D48002" w14:textId="1EC7FD00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  <w:r w:rsidR="00621395">
        <w:rPr>
          <w:rFonts w:ascii="Arial" w:hAnsi="Arial" w:cs="Arial"/>
          <w:b/>
          <w:sz w:val="24"/>
          <w:szCs w:val="18"/>
        </w:rPr>
        <w:t xml:space="preserve"> EN MATLAB/OCTAVE</w:t>
      </w:r>
    </w:p>
    <w:tbl>
      <w:tblPr>
        <w:tblStyle w:val="TableGrid"/>
        <w:tblW w:w="10712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6"/>
        <w:gridCol w:w="5356"/>
      </w:tblGrid>
      <w:tr w:rsidR="00E81BAE" w:rsidRPr="003E0BD6" w14:paraId="48CF48E5" w14:textId="77777777" w:rsidTr="001A108C">
        <w:trPr>
          <w:trHeight w:val="146"/>
          <w:jc w:val="center"/>
        </w:trPr>
        <w:tc>
          <w:tcPr>
            <w:tcW w:w="1071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2143ED18" w:rsidR="00E81BAE" w:rsidRPr="003E0BD6" w:rsidRDefault="006741FC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grega </w:t>
            </w:r>
            <w:r w:rsidR="008A1D7C">
              <w:rPr>
                <w:rFonts w:ascii="Arial" w:hAnsi="Arial" w:cs="Arial"/>
                <w:bCs/>
              </w:rPr>
              <w:t xml:space="preserve">en los espacios indicados </w:t>
            </w:r>
            <w:r>
              <w:rPr>
                <w:rFonts w:ascii="Arial" w:hAnsi="Arial" w:cs="Arial"/>
                <w:bCs/>
              </w:rPr>
              <w:t>las im</w:t>
            </w:r>
            <w:r w:rsidR="008A1D7C">
              <w:rPr>
                <w:rFonts w:ascii="Arial" w:hAnsi="Arial" w:cs="Arial"/>
                <w:bCs/>
              </w:rPr>
              <w:t>á</w:t>
            </w:r>
            <w:r>
              <w:rPr>
                <w:rFonts w:ascii="Arial" w:hAnsi="Arial" w:cs="Arial"/>
                <w:bCs/>
              </w:rPr>
              <w:t>ge</w:t>
            </w:r>
            <w:r w:rsidR="008A1D7C">
              <w:rPr>
                <w:rFonts w:ascii="Arial" w:hAnsi="Arial" w:cs="Arial"/>
                <w:bCs/>
              </w:rPr>
              <w:t>ne</w:t>
            </w:r>
            <w:r>
              <w:rPr>
                <w:rFonts w:ascii="Arial" w:hAnsi="Arial" w:cs="Arial"/>
                <w:bCs/>
              </w:rPr>
              <w:t xml:space="preserve">s </w:t>
            </w:r>
            <w:r w:rsidR="008A1D7C">
              <w:rPr>
                <w:rFonts w:ascii="Arial" w:hAnsi="Arial" w:cs="Arial"/>
                <w:bCs/>
              </w:rPr>
              <w:t>de</w:t>
            </w:r>
            <w:r>
              <w:rPr>
                <w:rFonts w:ascii="Arial" w:hAnsi="Arial" w:cs="Arial"/>
                <w:bCs/>
              </w:rPr>
              <w:t xml:space="preserve"> los resultados obtenidos </w:t>
            </w:r>
            <w:r w:rsidR="008A1D7C">
              <w:rPr>
                <w:rFonts w:ascii="Arial" w:hAnsi="Arial" w:cs="Arial"/>
                <w:bCs/>
              </w:rPr>
              <w:t>en Matlab/Octave</w:t>
            </w:r>
            <w:r>
              <w:rPr>
                <w:rFonts w:ascii="Arial" w:hAnsi="Arial" w:cs="Arial"/>
                <w:bCs/>
              </w:rPr>
              <w:t>.</w:t>
            </w:r>
          </w:p>
        </w:tc>
      </w:tr>
      <w:tr w:rsidR="006741FC" w14:paraId="0787CD89" w14:textId="77777777" w:rsidTr="001A108C">
        <w:trPr>
          <w:trHeight w:val="2110"/>
          <w:jc w:val="center"/>
        </w:trPr>
        <w:tc>
          <w:tcPr>
            <w:tcW w:w="5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4FF14" w14:textId="1D347CF0" w:rsidR="006741FC" w:rsidRDefault="001A108C" w:rsidP="003745E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noProof/>
                <w:sz w:val="24"/>
                <w:szCs w:val="18"/>
              </w:rPr>
              <w:drawing>
                <wp:anchor distT="0" distB="0" distL="114300" distR="114300" simplePos="0" relativeHeight="251660288" behindDoc="0" locked="0" layoutInCell="1" allowOverlap="1" wp14:anchorId="397A2347" wp14:editId="1AAEA798">
                  <wp:simplePos x="0" y="0"/>
                  <wp:positionH relativeFrom="margin">
                    <wp:posOffset>10795</wp:posOffset>
                  </wp:positionH>
                  <wp:positionV relativeFrom="margin">
                    <wp:posOffset>142875</wp:posOffset>
                  </wp:positionV>
                  <wp:extent cx="3190875" cy="2378359"/>
                  <wp:effectExtent l="0" t="0" r="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0875" cy="23783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12C4" w14:textId="7A81D31A" w:rsidR="006741FC" w:rsidRPr="00354E9F" w:rsidRDefault="001A108C" w:rsidP="001E3668">
            <w:pPr>
              <w:tabs>
                <w:tab w:val="left" w:pos="1608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noProof/>
                <w:sz w:val="24"/>
                <w:szCs w:val="18"/>
              </w:rPr>
              <w:drawing>
                <wp:anchor distT="0" distB="0" distL="114300" distR="114300" simplePos="0" relativeHeight="251658752" behindDoc="0" locked="0" layoutInCell="1" allowOverlap="1" wp14:anchorId="15EEC268" wp14:editId="7736E246">
                  <wp:simplePos x="0" y="0"/>
                  <wp:positionH relativeFrom="margin">
                    <wp:posOffset>122555</wp:posOffset>
                  </wp:positionH>
                  <wp:positionV relativeFrom="margin">
                    <wp:posOffset>150495</wp:posOffset>
                  </wp:positionV>
                  <wp:extent cx="3028950" cy="2257425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2257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741FC" w14:paraId="041A6CE0" w14:textId="77777777" w:rsidTr="001A108C">
        <w:trPr>
          <w:trHeight w:val="146"/>
          <w:jc w:val="center"/>
        </w:trPr>
        <w:tc>
          <w:tcPr>
            <w:tcW w:w="5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07EAE4" w14:textId="19BCD2A1" w:rsidR="006741FC" w:rsidRDefault="006741FC" w:rsidP="00A5478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Gráfica de convergencia</w:t>
            </w:r>
            <w:r w:rsidR="001E3668">
              <w:rPr>
                <w:rFonts w:ascii="Arial" w:hAnsi="Arial" w:cs="Arial"/>
                <w:bCs/>
                <w:sz w:val="24"/>
                <w:szCs w:val="18"/>
              </w:rPr>
              <w:t xml:space="preserve"> generada en Matlab</w:t>
            </w:r>
          </w:p>
        </w:tc>
        <w:tc>
          <w:tcPr>
            <w:tcW w:w="5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3C50F9" w14:textId="732A01F1" w:rsidR="00C43D19" w:rsidRDefault="006741FC" w:rsidP="00A5478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Gráfica del resultado final </w:t>
            </w:r>
            <w:r w:rsidR="001E3668">
              <w:rPr>
                <w:rFonts w:ascii="Arial" w:hAnsi="Arial" w:cs="Arial"/>
                <w:bCs/>
                <w:sz w:val="24"/>
                <w:szCs w:val="18"/>
              </w:rPr>
              <w:t>en Matlab</w:t>
            </w:r>
          </w:p>
          <w:p w14:paraId="5FCADA02" w14:textId="1582D5A3" w:rsidR="006741FC" w:rsidRPr="00354E9F" w:rsidRDefault="006741FC" w:rsidP="00A5478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(datos</w:t>
            </w:r>
            <w:r w:rsidR="00C43D19">
              <w:rPr>
                <w:rFonts w:ascii="Arial" w:hAnsi="Arial" w:cs="Arial"/>
                <w:bCs/>
                <w:sz w:val="24"/>
                <w:szCs w:val="18"/>
              </w:rPr>
              <w:t xml:space="preserve"> de entrenamiento</w:t>
            </w:r>
            <w:r w:rsidR="001E3668">
              <w:rPr>
                <w:rFonts w:ascii="Arial" w:hAnsi="Arial" w:cs="Arial"/>
                <w:bCs/>
                <w:sz w:val="24"/>
                <w:szCs w:val="18"/>
              </w:rPr>
              <w:t>, línea inicial y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final)</w:t>
            </w:r>
          </w:p>
        </w:tc>
      </w:tr>
      <w:tr w:rsidR="006741FC" w14:paraId="1CCB65DB" w14:textId="77777777" w:rsidTr="001A108C">
        <w:trPr>
          <w:trHeight w:val="1586"/>
          <w:jc w:val="center"/>
        </w:trPr>
        <w:tc>
          <w:tcPr>
            <w:tcW w:w="107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EEB4" w14:textId="3739A2E0" w:rsidR="001A108C" w:rsidRPr="001A108C" w:rsidRDefault="00C851DE" w:rsidP="001A108C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noProof/>
                <w:sz w:val="24"/>
                <w:szCs w:val="18"/>
              </w:rPr>
              <w:drawing>
                <wp:anchor distT="0" distB="0" distL="114300" distR="114300" simplePos="0" relativeHeight="251661312" behindDoc="0" locked="0" layoutInCell="1" allowOverlap="1" wp14:anchorId="0DAD0505" wp14:editId="14C614B7">
                  <wp:simplePos x="0" y="0"/>
                  <wp:positionH relativeFrom="margin">
                    <wp:posOffset>1932305</wp:posOffset>
                  </wp:positionH>
                  <wp:positionV relativeFrom="margin">
                    <wp:posOffset>161925</wp:posOffset>
                  </wp:positionV>
                  <wp:extent cx="2800350" cy="676275"/>
                  <wp:effectExtent l="0" t="0" r="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0350" cy="676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741FC" w14:paraId="35D61B23" w14:textId="77777777" w:rsidTr="001A108C">
        <w:trPr>
          <w:trHeight w:val="311"/>
          <w:jc w:val="center"/>
        </w:trPr>
        <w:tc>
          <w:tcPr>
            <w:tcW w:w="107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3C6406" w14:textId="1B43CA45" w:rsidR="006741FC" w:rsidRDefault="008A1D7C" w:rsidP="00A5478C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de los r</w:t>
            </w:r>
            <w:r w:rsidR="00217810">
              <w:rPr>
                <w:rFonts w:ascii="Arial" w:hAnsi="Arial" w:cs="Arial"/>
                <w:bCs/>
                <w:sz w:val="24"/>
                <w:szCs w:val="18"/>
              </w:rPr>
              <w:t xml:space="preserve">esultados de la ventana de comandos </w:t>
            </w:r>
            <w:r w:rsidR="00621395">
              <w:rPr>
                <w:rFonts w:ascii="Arial" w:hAnsi="Arial" w:cs="Arial"/>
                <w:bCs/>
                <w:sz w:val="24"/>
                <w:szCs w:val="18"/>
              </w:rPr>
              <w:t xml:space="preserve">de Matlab </w:t>
            </w:r>
            <w:r w:rsidR="00217810">
              <w:rPr>
                <w:rFonts w:ascii="Arial" w:hAnsi="Arial" w:cs="Arial"/>
                <w:bCs/>
                <w:sz w:val="24"/>
                <w:szCs w:val="18"/>
              </w:rPr>
              <w:t>en la que se desplieg</w:t>
            </w:r>
            <w:r w:rsidR="00621395">
              <w:rPr>
                <w:rFonts w:ascii="Arial" w:hAnsi="Arial" w:cs="Arial"/>
                <w:bCs/>
                <w:sz w:val="24"/>
                <w:szCs w:val="18"/>
              </w:rPr>
              <w:t>an</w:t>
            </w:r>
            <w:r w:rsidR="00217810">
              <w:rPr>
                <w:rFonts w:ascii="Arial" w:hAnsi="Arial" w:cs="Arial"/>
                <w:bCs/>
                <w:sz w:val="24"/>
                <w:szCs w:val="18"/>
              </w:rPr>
              <w:t xml:space="preserve"> los valores de </w:t>
            </w:r>
            <w:r w:rsidR="00217810" w:rsidRPr="00B63A84">
              <w:rPr>
                <w:rFonts w:ascii="Courier New" w:hAnsi="Courier New" w:cs="Courier New"/>
                <w:bCs/>
                <w:sz w:val="24"/>
                <w:szCs w:val="18"/>
              </w:rPr>
              <w:t>J</w:t>
            </w:r>
            <w:r w:rsidR="00217810"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="00217810" w:rsidRPr="00B63A84">
              <w:rPr>
                <w:rFonts w:ascii="Courier New" w:hAnsi="Courier New" w:cs="Courier New"/>
                <w:bCs/>
                <w:sz w:val="24"/>
                <w:szCs w:val="18"/>
              </w:rPr>
              <w:t>a0</w:t>
            </w:r>
            <w:r w:rsidR="00217810"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="00217810" w:rsidRPr="00B63A84">
              <w:rPr>
                <w:rFonts w:ascii="Courier New" w:hAnsi="Courier New" w:cs="Courier New"/>
                <w:bCs/>
                <w:sz w:val="24"/>
                <w:szCs w:val="18"/>
              </w:rPr>
              <w:t>a1</w:t>
            </w:r>
            <w:r w:rsidR="00217810">
              <w:rPr>
                <w:rFonts w:ascii="Arial" w:hAnsi="Arial" w:cs="Arial"/>
                <w:bCs/>
                <w:sz w:val="24"/>
                <w:szCs w:val="18"/>
              </w:rPr>
              <w:t xml:space="preserve">, el dato de prueba </w:t>
            </w:r>
            <w:r w:rsidR="00217810" w:rsidRPr="00B63A84">
              <w:rPr>
                <w:rFonts w:ascii="Courier New" w:hAnsi="Courier New" w:cs="Courier New"/>
                <w:bCs/>
              </w:rPr>
              <w:t>x</w:t>
            </w:r>
            <w:r w:rsidR="00217810">
              <w:rPr>
                <w:rFonts w:ascii="Courier New" w:hAnsi="Courier New" w:cs="Courier New"/>
                <w:bCs/>
              </w:rPr>
              <w:t xml:space="preserve"> </w:t>
            </w:r>
            <w:r w:rsidR="00217810" w:rsidRPr="002C6E10">
              <w:rPr>
                <w:rFonts w:ascii="Arial" w:hAnsi="Arial" w:cs="Arial"/>
                <w:bCs/>
                <w:sz w:val="24"/>
                <w:szCs w:val="18"/>
              </w:rPr>
              <w:t>con</w:t>
            </w:r>
            <w:r w:rsidR="00217810">
              <w:rPr>
                <w:rFonts w:ascii="Arial" w:hAnsi="Arial" w:cs="Arial"/>
                <w:bCs/>
                <w:sz w:val="24"/>
                <w:szCs w:val="18"/>
              </w:rPr>
              <w:t xml:space="preserve"> la salida correcta </w:t>
            </w:r>
            <w:r w:rsidR="00217810" w:rsidRPr="00B63A84">
              <w:rPr>
                <w:rFonts w:ascii="Courier New" w:hAnsi="Courier New" w:cs="Courier New"/>
                <w:bCs/>
              </w:rPr>
              <w:t>y</w:t>
            </w:r>
            <w:r w:rsidR="001E3668">
              <w:rPr>
                <w:rFonts w:ascii="Courier New" w:hAnsi="Courier New" w:cs="Courier New"/>
                <w:bCs/>
              </w:rPr>
              <w:t xml:space="preserve"> </w:t>
            </w:r>
            <w:proofErr w:type="spellStart"/>
            <w:r w:rsidR="00217810">
              <w:rPr>
                <w:rFonts w:ascii="Arial" w:hAnsi="Arial" w:cs="Arial"/>
                <w:bCs/>
                <w:sz w:val="24"/>
                <w:szCs w:val="18"/>
              </w:rPr>
              <w:t>y</w:t>
            </w:r>
            <w:proofErr w:type="spellEnd"/>
            <w:r w:rsidR="00217810">
              <w:rPr>
                <w:rFonts w:ascii="Arial" w:hAnsi="Arial" w:cs="Arial"/>
                <w:bCs/>
                <w:sz w:val="24"/>
                <w:szCs w:val="18"/>
              </w:rPr>
              <w:t xml:space="preserve"> su predicción </w:t>
            </w:r>
            <w:r w:rsidR="00217810" w:rsidRPr="00B63A84">
              <w:rPr>
                <w:rFonts w:ascii="Courier New" w:hAnsi="Courier New" w:cs="Courier New"/>
                <w:bCs/>
              </w:rPr>
              <w:t>h</w:t>
            </w:r>
          </w:p>
        </w:tc>
      </w:tr>
    </w:tbl>
    <w:p w14:paraId="79419D72" w14:textId="3577DB51" w:rsidR="00621395" w:rsidRDefault="00621395"/>
    <w:p w14:paraId="64321EEA" w14:textId="77777777" w:rsidR="00206CF8" w:rsidRDefault="00206CF8" w:rsidP="00621395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76ED3E2" w14:textId="77777777" w:rsidR="00206CF8" w:rsidRDefault="00206CF8" w:rsidP="00621395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C60B4C8" w14:textId="77777777" w:rsidR="00206CF8" w:rsidRDefault="00206CF8" w:rsidP="00621395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910ECD5" w14:textId="77777777" w:rsidR="00206CF8" w:rsidRDefault="00206CF8" w:rsidP="00621395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04A10F3" w14:textId="77777777" w:rsidR="00206CF8" w:rsidRDefault="00206CF8" w:rsidP="00621395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2258C7D" w14:textId="295A826B" w:rsidR="00621395" w:rsidRPr="00621395" w:rsidRDefault="00621395" w:rsidP="00621395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  <w:r>
        <w:rPr>
          <w:rFonts w:ascii="Arial" w:hAnsi="Arial" w:cs="Arial"/>
          <w:b/>
          <w:sz w:val="24"/>
          <w:szCs w:val="18"/>
        </w:rPr>
        <w:t xml:space="preserve"> EN PYTHO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A1D7C" w:rsidRPr="003E0BD6" w14:paraId="772643B3" w14:textId="77777777" w:rsidTr="000D3F81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0CDEDBE" w14:textId="57315B01" w:rsidR="008A1D7C" w:rsidRPr="00621395" w:rsidRDefault="008A1D7C" w:rsidP="00621395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</w:t>
            </w:r>
            <w:r w:rsidR="00621395">
              <w:rPr>
                <w:rFonts w:ascii="Arial" w:hAnsi="Arial" w:cs="Arial"/>
                <w:bCs/>
              </w:rPr>
              <w:t xml:space="preserve"> en el siguiente espaci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621395">
              <w:rPr>
                <w:rFonts w:ascii="Arial" w:hAnsi="Arial" w:cs="Arial"/>
                <w:bCs/>
              </w:rPr>
              <w:t>la</w:t>
            </w:r>
            <w:r>
              <w:rPr>
                <w:rFonts w:ascii="Arial" w:hAnsi="Arial" w:cs="Arial"/>
                <w:bCs/>
              </w:rPr>
              <w:t xml:space="preserve"> im</w:t>
            </w:r>
            <w:r w:rsidR="00621395">
              <w:rPr>
                <w:rFonts w:ascii="Arial" w:hAnsi="Arial" w:cs="Arial"/>
                <w:bCs/>
              </w:rPr>
              <w:t>a</w:t>
            </w:r>
            <w:r>
              <w:rPr>
                <w:rFonts w:ascii="Arial" w:hAnsi="Arial" w:cs="Arial"/>
                <w:bCs/>
              </w:rPr>
              <w:t xml:space="preserve">gen de los resultados obtenidos en </w:t>
            </w:r>
            <w:r w:rsidR="00621395">
              <w:rPr>
                <w:rFonts w:ascii="Arial" w:hAnsi="Arial" w:cs="Arial"/>
                <w:bCs/>
              </w:rPr>
              <w:t xml:space="preserve">Python </w:t>
            </w:r>
            <w:r w:rsidR="00621395">
              <w:rPr>
                <w:rFonts w:ascii="Arial" w:hAnsi="Arial" w:cs="Arial"/>
                <w:bCs/>
                <w:sz w:val="24"/>
                <w:szCs w:val="18"/>
              </w:rPr>
              <w:t xml:space="preserve">en el que se desplieguen los valores de </w:t>
            </w:r>
            <w:r w:rsidR="00621395" w:rsidRPr="00B63A84">
              <w:rPr>
                <w:rFonts w:ascii="Courier New" w:hAnsi="Courier New" w:cs="Courier New"/>
                <w:bCs/>
                <w:sz w:val="24"/>
                <w:szCs w:val="18"/>
              </w:rPr>
              <w:t>J</w:t>
            </w:r>
            <w:r w:rsidR="00621395"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="00621395" w:rsidRPr="00B63A84">
              <w:rPr>
                <w:rFonts w:ascii="Courier New" w:hAnsi="Courier New" w:cs="Courier New"/>
                <w:bCs/>
                <w:sz w:val="24"/>
                <w:szCs w:val="18"/>
              </w:rPr>
              <w:t>a0</w:t>
            </w:r>
            <w:r w:rsidR="00621395"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="00621395" w:rsidRPr="00B63A84">
              <w:rPr>
                <w:rFonts w:ascii="Courier New" w:hAnsi="Courier New" w:cs="Courier New"/>
                <w:bCs/>
                <w:sz w:val="24"/>
                <w:szCs w:val="18"/>
              </w:rPr>
              <w:t>a1</w:t>
            </w:r>
            <w:r w:rsidR="00621395">
              <w:rPr>
                <w:rFonts w:ascii="Arial" w:hAnsi="Arial" w:cs="Arial"/>
                <w:bCs/>
                <w:sz w:val="24"/>
                <w:szCs w:val="18"/>
              </w:rPr>
              <w:t xml:space="preserve">, el dato de prueba </w:t>
            </w:r>
            <w:r w:rsidR="00621395" w:rsidRPr="00B63A84">
              <w:rPr>
                <w:rFonts w:ascii="Courier New" w:hAnsi="Courier New" w:cs="Courier New"/>
                <w:bCs/>
              </w:rPr>
              <w:t>x</w:t>
            </w:r>
            <w:r w:rsidR="00621395">
              <w:rPr>
                <w:rFonts w:ascii="Courier New" w:hAnsi="Courier New" w:cs="Courier New"/>
                <w:bCs/>
              </w:rPr>
              <w:t xml:space="preserve"> </w:t>
            </w:r>
            <w:r w:rsidR="00621395" w:rsidRPr="002C6E10">
              <w:rPr>
                <w:rFonts w:ascii="Arial" w:hAnsi="Arial" w:cs="Arial"/>
                <w:bCs/>
                <w:sz w:val="24"/>
                <w:szCs w:val="18"/>
              </w:rPr>
              <w:t>con</w:t>
            </w:r>
            <w:r w:rsidR="00621395">
              <w:rPr>
                <w:rFonts w:ascii="Arial" w:hAnsi="Arial" w:cs="Arial"/>
                <w:bCs/>
                <w:sz w:val="24"/>
                <w:szCs w:val="18"/>
              </w:rPr>
              <w:t xml:space="preserve"> la salida correcta </w:t>
            </w:r>
            <w:r w:rsidR="00621395" w:rsidRPr="00B63A84">
              <w:rPr>
                <w:rFonts w:ascii="Courier New" w:hAnsi="Courier New" w:cs="Courier New"/>
                <w:bCs/>
              </w:rPr>
              <w:t>y</w:t>
            </w:r>
            <w:r w:rsidR="00621395">
              <w:rPr>
                <w:rFonts w:ascii="Courier New" w:hAnsi="Courier New" w:cs="Courier New"/>
                <w:bCs/>
              </w:rPr>
              <w:t xml:space="preserve"> </w:t>
            </w:r>
            <w:proofErr w:type="spellStart"/>
            <w:r w:rsidR="00621395">
              <w:rPr>
                <w:rFonts w:ascii="Arial" w:hAnsi="Arial" w:cs="Arial"/>
                <w:bCs/>
                <w:sz w:val="24"/>
                <w:szCs w:val="18"/>
              </w:rPr>
              <w:t>y</w:t>
            </w:r>
            <w:proofErr w:type="spellEnd"/>
            <w:r w:rsidR="00621395">
              <w:rPr>
                <w:rFonts w:ascii="Arial" w:hAnsi="Arial" w:cs="Arial"/>
                <w:bCs/>
                <w:sz w:val="24"/>
                <w:szCs w:val="18"/>
              </w:rPr>
              <w:t xml:space="preserve"> su predicción </w:t>
            </w:r>
            <w:r w:rsidR="00621395" w:rsidRPr="00B63A84">
              <w:rPr>
                <w:rFonts w:ascii="Courier New" w:hAnsi="Courier New" w:cs="Courier New"/>
                <w:bCs/>
              </w:rPr>
              <w:t>h</w:t>
            </w:r>
            <w:r w:rsidR="00621395">
              <w:rPr>
                <w:rFonts w:ascii="Arial" w:hAnsi="Arial" w:cs="Arial"/>
                <w:bCs/>
              </w:rPr>
              <w:t>.</w:t>
            </w:r>
          </w:p>
        </w:tc>
      </w:tr>
      <w:tr w:rsidR="008A1D7C" w14:paraId="5F6BA2A6" w14:textId="77777777" w:rsidTr="006F70E9">
        <w:trPr>
          <w:trHeight w:val="3321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A1B06" w14:textId="0DBAB4A7" w:rsidR="0036347D" w:rsidRPr="0036347D" w:rsidRDefault="0036347D" w:rsidP="0036347D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noProof/>
                <w:sz w:val="24"/>
                <w:szCs w:val="18"/>
              </w:rPr>
              <w:drawing>
                <wp:anchor distT="0" distB="0" distL="114300" distR="114300" simplePos="0" relativeHeight="251662336" behindDoc="0" locked="0" layoutInCell="1" allowOverlap="1" wp14:anchorId="6E5C4121" wp14:editId="13AF2066">
                  <wp:simplePos x="0" y="0"/>
                  <wp:positionH relativeFrom="margin">
                    <wp:posOffset>946150</wp:posOffset>
                  </wp:positionH>
                  <wp:positionV relativeFrom="margin">
                    <wp:posOffset>628650</wp:posOffset>
                  </wp:positionV>
                  <wp:extent cx="4886325" cy="590550"/>
                  <wp:effectExtent l="0" t="0" r="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632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6F70E9">
        <w:trPr>
          <w:trHeight w:hRule="exact" w:val="1856"/>
        </w:trPr>
        <w:tc>
          <w:tcPr>
            <w:tcW w:w="10620" w:type="dxa"/>
            <w:shd w:val="clear" w:color="auto" w:fill="auto"/>
            <w:vAlign w:val="center"/>
          </w:tcPr>
          <w:p w14:paraId="17F51593" w14:textId="0A68B744" w:rsidR="00A33183" w:rsidRDefault="005C0ED1" w:rsidP="00B279E8">
            <w:pPr>
              <w:spacing w:after="0" w:line="240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Resultó muy palpable la diferencia entre un lenguaje y otro, sobre todo respecto a la manipulación de vectores. En Matlab resulta más compacto el código que tenga que ver con operaciones vectoriales, como lo es la Regresión Lineal de una variable, en comparación con Python, a pesar de ser un lenguaje ya muy simple. Además, la propagación del error podría reducirse con ayuda de la gráfica de los valores de J comparado con el número de iteraciones, ya que brinda una idea de más o menos cuándo el error se vuelve constante a lo largo del tiempo.</w:t>
            </w:r>
          </w:p>
          <w:p w14:paraId="1859995C" w14:textId="310495D7" w:rsidR="004924D9" w:rsidRPr="00FA5C47" w:rsidRDefault="004924D9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11"/>
      <w:footerReference w:type="default" r:id="rId12"/>
      <w:headerReference w:type="firs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7D4D1F" w14:textId="77777777" w:rsidR="000A7136" w:rsidRDefault="000A7136" w:rsidP="0084667E">
      <w:pPr>
        <w:spacing w:after="0" w:line="240" w:lineRule="auto"/>
      </w:pPr>
      <w:r>
        <w:separator/>
      </w:r>
    </w:p>
  </w:endnote>
  <w:endnote w:type="continuationSeparator" w:id="0">
    <w:p w14:paraId="33BC80E4" w14:textId="77777777" w:rsidR="000A7136" w:rsidRDefault="000A7136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3A569" w14:textId="77777777" w:rsidR="000A7136" w:rsidRDefault="000A7136" w:rsidP="0084667E">
      <w:pPr>
        <w:spacing w:after="0" w:line="240" w:lineRule="auto"/>
      </w:pPr>
      <w:r>
        <w:separator/>
      </w:r>
    </w:p>
  </w:footnote>
  <w:footnote w:type="continuationSeparator" w:id="0">
    <w:p w14:paraId="6FE2E2C6" w14:textId="77777777" w:rsidR="000A7136" w:rsidRDefault="000A7136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7152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10F8AA3" w:rsidR="00F331DA" w:rsidRDefault="00E31E35" w:rsidP="0084667E">
    <w:pPr>
      <w:pStyle w:val="Header"/>
      <w:jc w:val="center"/>
    </w:pPr>
    <w:r>
      <w:t>Especialidad en Ciencia de Datos</w:t>
    </w:r>
  </w:p>
  <w:p w14:paraId="2CB4A25F" w14:textId="7B8F0E30" w:rsidR="00F331DA" w:rsidRPr="0084667E" w:rsidRDefault="00E31E35" w:rsidP="0084667E">
    <w:pPr>
      <w:pStyle w:val="Header"/>
      <w:jc w:val="center"/>
    </w:pPr>
    <w:r>
      <w:rPr>
        <w:b/>
        <w:bCs/>
        <w:sz w:val="32"/>
        <w:szCs w:val="32"/>
      </w:rPr>
      <w:t>Introducción al aprendizaje de máquin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BB70C8"/>
    <w:multiLevelType w:val="hybridMultilevel"/>
    <w:tmpl w:val="FF56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1E0191"/>
    <w:multiLevelType w:val="hybridMultilevel"/>
    <w:tmpl w:val="E3421A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06628"/>
    <w:multiLevelType w:val="hybridMultilevel"/>
    <w:tmpl w:val="BC3606A4"/>
    <w:lvl w:ilvl="0" w:tplc="33B867C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DE840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11866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D889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F3857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EBA057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E816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F1A30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4D67F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35E0B05"/>
    <w:multiLevelType w:val="hybridMultilevel"/>
    <w:tmpl w:val="EAF8E65E"/>
    <w:lvl w:ilvl="0" w:tplc="6860930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3273F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2CF51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9A1A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36EB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044F7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00E59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67469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824D07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4F69D7"/>
    <w:multiLevelType w:val="hybridMultilevel"/>
    <w:tmpl w:val="3AF88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4B87C2A"/>
    <w:multiLevelType w:val="hybridMultilevel"/>
    <w:tmpl w:val="46D84C30"/>
    <w:lvl w:ilvl="0" w:tplc="51A0012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FEF95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69CBF5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E08626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3E030A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22393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13A408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5FC38D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172AEC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46B37A27"/>
    <w:multiLevelType w:val="hybridMultilevel"/>
    <w:tmpl w:val="E49AA5F2"/>
    <w:lvl w:ilvl="0" w:tplc="E54C37F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6465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FD2EA7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6879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5F660C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E8EC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EEE64D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8F4AF4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11CB5D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8" w15:restartNumberingAfterBreak="0">
    <w:nsid w:val="47461A0C"/>
    <w:multiLevelType w:val="hybridMultilevel"/>
    <w:tmpl w:val="081EC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55EF7439"/>
    <w:multiLevelType w:val="hybridMultilevel"/>
    <w:tmpl w:val="0522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4" w15:restartNumberingAfterBreak="0">
    <w:nsid w:val="5FDC4B44"/>
    <w:multiLevelType w:val="hybridMultilevel"/>
    <w:tmpl w:val="5C56A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490C0F"/>
    <w:multiLevelType w:val="hybridMultilevel"/>
    <w:tmpl w:val="9C5E40B0"/>
    <w:lvl w:ilvl="0" w:tplc="F49E0D7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1EC922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CC051D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9924A1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87A21E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88C46F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D549C4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2508C1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71C3B2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8B1FF0"/>
    <w:multiLevelType w:val="hybridMultilevel"/>
    <w:tmpl w:val="EFD2CF42"/>
    <w:lvl w:ilvl="0" w:tplc="CDB4FCC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1DEE8B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82E5BF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C7EED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AA0B1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6A6BC9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0234A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786E9E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2F623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8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9407908"/>
    <w:multiLevelType w:val="hybridMultilevel"/>
    <w:tmpl w:val="061CBD5A"/>
    <w:lvl w:ilvl="0" w:tplc="BBCE78E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AB61A9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FC445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B69B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F8707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02C028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6EA59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66FFA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B0F6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0" w15:restartNumberingAfterBreak="0">
    <w:nsid w:val="6984463F"/>
    <w:multiLevelType w:val="hybridMultilevel"/>
    <w:tmpl w:val="57EEC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095BCA"/>
    <w:multiLevelType w:val="hybridMultilevel"/>
    <w:tmpl w:val="36B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0"/>
  </w:num>
  <w:num w:numId="3">
    <w:abstractNumId w:val="28"/>
  </w:num>
  <w:num w:numId="4">
    <w:abstractNumId w:val="13"/>
  </w:num>
  <w:num w:numId="5">
    <w:abstractNumId w:val="22"/>
  </w:num>
  <w:num w:numId="6">
    <w:abstractNumId w:val="15"/>
  </w:num>
  <w:num w:numId="7">
    <w:abstractNumId w:val="12"/>
  </w:num>
  <w:num w:numId="8">
    <w:abstractNumId w:val="32"/>
  </w:num>
  <w:num w:numId="9">
    <w:abstractNumId w:val="4"/>
  </w:num>
  <w:num w:numId="10">
    <w:abstractNumId w:val="19"/>
  </w:num>
  <w:num w:numId="11">
    <w:abstractNumId w:val="26"/>
  </w:num>
  <w:num w:numId="12">
    <w:abstractNumId w:val="14"/>
  </w:num>
  <w:num w:numId="13">
    <w:abstractNumId w:val="8"/>
  </w:num>
  <w:num w:numId="14">
    <w:abstractNumId w:val="9"/>
  </w:num>
  <w:num w:numId="15">
    <w:abstractNumId w:val="5"/>
  </w:num>
  <w:num w:numId="16">
    <w:abstractNumId w:val="2"/>
  </w:num>
  <w:num w:numId="17">
    <w:abstractNumId w:val="0"/>
  </w:num>
  <w:num w:numId="18">
    <w:abstractNumId w:val="11"/>
  </w:num>
  <w:num w:numId="19">
    <w:abstractNumId w:val="23"/>
  </w:num>
  <w:num w:numId="20">
    <w:abstractNumId w:val="30"/>
  </w:num>
  <w:num w:numId="21">
    <w:abstractNumId w:val="6"/>
  </w:num>
  <w:num w:numId="22">
    <w:abstractNumId w:val="10"/>
  </w:num>
  <w:num w:numId="23">
    <w:abstractNumId w:val="21"/>
  </w:num>
  <w:num w:numId="24">
    <w:abstractNumId w:val="17"/>
  </w:num>
  <w:num w:numId="25">
    <w:abstractNumId w:val="24"/>
  </w:num>
  <w:num w:numId="26">
    <w:abstractNumId w:val="27"/>
  </w:num>
  <w:num w:numId="27">
    <w:abstractNumId w:val="18"/>
  </w:num>
  <w:num w:numId="28">
    <w:abstractNumId w:val="7"/>
  </w:num>
  <w:num w:numId="29">
    <w:abstractNumId w:val="29"/>
  </w:num>
  <w:num w:numId="30">
    <w:abstractNumId w:val="33"/>
  </w:num>
  <w:num w:numId="31">
    <w:abstractNumId w:val="16"/>
  </w:num>
  <w:num w:numId="32">
    <w:abstractNumId w:val="25"/>
  </w:num>
  <w:num w:numId="33">
    <w:abstractNumId w:val="3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03BAC"/>
    <w:rsid w:val="000148D0"/>
    <w:rsid w:val="000213B8"/>
    <w:rsid w:val="0004075E"/>
    <w:rsid w:val="0005100E"/>
    <w:rsid w:val="0005669D"/>
    <w:rsid w:val="00063FF1"/>
    <w:rsid w:val="00071282"/>
    <w:rsid w:val="00073288"/>
    <w:rsid w:val="00073EA0"/>
    <w:rsid w:val="000867E7"/>
    <w:rsid w:val="0009677F"/>
    <w:rsid w:val="000A7136"/>
    <w:rsid w:val="000B4C64"/>
    <w:rsid w:val="000D13D3"/>
    <w:rsid w:val="000F3A43"/>
    <w:rsid w:val="00101069"/>
    <w:rsid w:val="001078F4"/>
    <w:rsid w:val="00110841"/>
    <w:rsid w:val="0011182C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108C"/>
    <w:rsid w:val="001A7336"/>
    <w:rsid w:val="001C1C15"/>
    <w:rsid w:val="001D7212"/>
    <w:rsid w:val="001D7877"/>
    <w:rsid w:val="001E0A2C"/>
    <w:rsid w:val="001E3668"/>
    <w:rsid w:val="001E7541"/>
    <w:rsid w:val="001F4704"/>
    <w:rsid w:val="00202D50"/>
    <w:rsid w:val="00206CF8"/>
    <w:rsid w:val="00210DE1"/>
    <w:rsid w:val="00217810"/>
    <w:rsid w:val="00226F24"/>
    <w:rsid w:val="00232C13"/>
    <w:rsid w:val="00232D87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C6E10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57155"/>
    <w:rsid w:val="0036170A"/>
    <w:rsid w:val="00361DC4"/>
    <w:rsid w:val="00362EEF"/>
    <w:rsid w:val="0036347D"/>
    <w:rsid w:val="00373C84"/>
    <w:rsid w:val="003745E8"/>
    <w:rsid w:val="00396003"/>
    <w:rsid w:val="00397AAD"/>
    <w:rsid w:val="003A3CE1"/>
    <w:rsid w:val="003A4289"/>
    <w:rsid w:val="003B721A"/>
    <w:rsid w:val="003C15D1"/>
    <w:rsid w:val="003C51A8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924D9"/>
    <w:rsid w:val="004C1B0F"/>
    <w:rsid w:val="004C2131"/>
    <w:rsid w:val="004C3895"/>
    <w:rsid w:val="004C75CC"/>
    <w:rsid w:val="004D2C17"/>
    <w:rsid w:val="004D7576"/>
    <w:rsid w:val="004E0CF1"/>
    <w:rsid w:val="004F19F8"/>
    <w:rsid w:val="004F6E59"/>
    <w:rsid w:val="00511624"/>
    <w:rsid w:val="00512787"/>
    <w:rsid w:val="00515338"/>
    <w:rsid w:val="00521C26"/>
    <w:rsid w:val="005241E2"/>
    <w:rsid w:val="0053162B"/>
    <w:rsid w:val="005421B5"/>
    <w:rsid w:val="00545450"/>
    <w:rsid w:val="00547AD9"/>
    <w:rsid w:val="0055337F"/>
    <w:rsid w:val="00560B95"/>
    <w:rsid w:val="00574C72"/>
    <w:rsid w:val="005760A6"/>
    <w:rsid w:val="0058378A"/>
    <w:rsid w:val="00584C00"/>
    <w:rsid w:val="00592173"/>
    <w:rsid w:val="0059711E"/>
    <w:rsid w:val="005A0F70"/>
    <w:rsid w:val="005A391B"/>
    <w:rsid w:val="005B4670"/>
    <w:rsid w:val="005B7682"/>
    <w:rsid w:val="005C0ED1"/>
    <w:rsid w:val="005D5900"/>
    <w:rsid w:val="005D6CD5"/>
    <w:rsid w:val="005E13BC"/>
    <w:rsid w:val="005E15FC"/>
    <w:rsid w:val="005F2135"/>
    <w:rsid w:val="005F24EE"/>
    <w:rsid w:val="00600C4E"/>
    <w:rsid w:val="00621395"/>
    <w:rsid w:val="006347ED"/>
    <w:rsid w:val="00634F75"/>
    <w:rsid w:val="00635B7F"/>
    <w:rsid w:val="00647913"/>
    <w:rsid w:val="006618FC"/>
    <w:rsid w:val="006741FC"/>
    <w:rsid w:val="00677C8E"/>
    <w:rsid w:val="0069133F"/>
    <w:rsid w:val="00693523"/>
    <w:rsid w:val="0069790D"/>
    <w:rsid w:val="006A0F9E"/>
    <w:rsid w:val="006D0CEE"/>
    <w:rsid w:val="006D4457"/>
    <w:rsid w:val="006D7BB9"/>
    <w:rsid w:val="006E1EB7"/>
    <w:rsid w:val="006E697B"/>
    <w:rsid w:val="006E7967"/>
    <w:rsid w:val="006F70E9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65801"/>
    <w:rsid w:val="00771F6E"/>
    <w:rsid w:val="007753C1"/>
    <w:rsid w:val="00783129"/>
    <w:rsid w:val="00786225"/>
    <w:rsid w:val="0079001F"/>
    <w:rsid w:val="007953D4"/>
    <w:rsid w:val="00796F15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7F41A0"/>
    <w:rsid w:val="008207B3"/>
    <w:rsid w:val="008221D3"/>
    <w:rsid w:val="0082356C"/>
    <w:rsid w:val="00831240"/>
    <w:rsid w:val="0083496E"/>
    <w:rsid w:val="00842066"/>
    <w:rsid w:val="0084667E"/>
    <w:rsid w:val="0085380A"/>
    <w:rsid w:val="00860B81"/>
    <w:rsid w:val="00876CFD"/>
    <w:rsid w:val="00876F75"/>
    <w:rsid w:val="008772D2"/>
    <w:rsid w:val="00877E29"/>
    <w:rsid w:val="00880B57"/>
    <w:rsid w:val="0088372B"/>
    <w:rsid w:val="00883890"/>
    <w:rsid w:val="00892159"/>
    <w:rsid w:val="00893C0F"/>
    <w:rsid w:val="00893DFD"/>
    <w:rsid w:val="008A1D7C"/>
    <w:rsid w:val="008A3ED4"/>
    <w:rsid w:val="008A7659"/>
    <w:rsid w:val="008B67B4"/>
    <w:rsid w:val="008C1045"/>
    <w:rsid w:val="008D4CD5"/>
    <w:rsid w:val="008E35BB"/>
    <w:rsid w:val="008E4E63"/>
    <w:rsid w:val="008E610F"/>
    <w:rsid w:val="008E7A34"/>
    <w:rsid w:val="00900E35"/>
    <w:rsid w:val="00935E7F"/>
    <w:rsid w:val="00935EF2"/>
    <w:rsid w:val="00937D3B"/>
    <w:rsid w:val="00960203"/>
    <w:rsid w:val="00962961"/>
    <w:rsid w:val="00974680"/>
    <w:rsid w:val="00991C6A"/>
    <w:rsid w:val="009A0A45"/>
    <w:rsid w:val="009A150C"/>
    <w:rsid w:val="009A29FE"/>
    <w:rsid w:val="009B24FF"/>
    <w:rsid w:val="009B612F"/>
    <w:rsid w:val="009B66A3"/>
    <w:rsid w:val="009C2652"/>
    <w:rsid w:val="009C2EDB"/>
    <w:rsid w:val="009D3C03"/>
    <w:rsid w:val="009F0195"/>
    <w:rsid w:val="009F6468"/>
    <w:rsid w:val="00A000D2"/>
    <w:rsid w:val="00A13A2E"/>
    <w:rsid w:val="00A16DF4"/>
    <w:rsid w:val="00A26EF2"/>
    <w:rsid w:val="00A30B45"/>
    <w:rsid w:val="00A33183"/>
    <w:rsid w:val="00A35439"/>
    <w:rsid w:val="00A47966"/>
    <w:rsid w:val="00A47F84"/>
    <w:rsid w:val="00A50E52"/>
    <w:rsid w:val="00A546E8"/>
    <w:rsid w:val="00A662A0"/>
    <w:rsid w:val="00A67E55"/>
    <w:rsid w:val="00A7495C"/>
    <w:rsid w:val="00A767EA"/>
    <w:rsid w:val="00A77A6E"/>
    <w:rsid w:val="00A941AC"/>
    <w:rsid w:val="00A94409"/>
    <w:rsid w:val="00AA26B9"/>
    <w:rsid w:val="00AA632D"/>
    <w:rsid w:val="00AC2CBA"/>
    <w:rsid w:val="00AC6F57"/>
    <w:rsid w:val="00AE69B3"/>
    <w:rsid w:val="00AF3821"/>
    <w:rsid w:val="00B06D65"/>
    <w:rsid w:val="00B07BC4"/>
    <w:rsid w:val="00B107BA"/>
    <w:rsid w:val="00B22E91"/>
    <w:rsid w:val="00B24E60"/>
    <w:rsid w:val="00B279E8"/>
    <w:rsid w:val="00B33A5B"/>
    <w:rsid w:val="00B619A9"/>
    <w:rsid w:val="00B64D45"/>
    <w:rsid w:val="00B70460"/>
    <w:rsid w:val="00B71948"/>
    <w:rsid w:val="00B83EB9"/>
    <w:rsid w:val="00B8603F"/>
    <w:rsid w:val="00B93814"/>
    <w:rsid w:val="00B95953"/>
    <w:rsid w:val="00B9672A"/>
    <w:rsid w:val="00BA5D6D"/>
    <w:rsid w:val="00BB7F93"/>
    <w:rsid w:val="00BC6B6D"/>
    <w:rsid w:val="00BD1CD3"/>
    <w:rsid w:val="00BE2C8F"/>
    <w:rsid w:val="00BE5B2E"/>
    <w:rsid w:val="00BE6FD4"/>
    <w:rsid w:val="00C020C0"/>
    <w:rsid w:val="00C20586"/>
    <w:rsid w:val="00C24114"/>
    <w:rsid w:val="00C30AF5"/>
    <w:rsid w:val="00C43D19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851DE"/>
    <w:rsid w:val="00C965AE"/>
    <w:rsid w:val="00CA1D90"/>
    <w:rsid w:val="00CD4335"/>
    <w:rsid w:val="00CD52E9"/>
    <w:rsid w:val="00CD6546"/>
    <w:rsid w:val="00CD7071"/>
    <w:rsid w:val="00CE575B"/>
    <w:rsid w:val="00D00257"/>
    <w:rsid w:val="00D07FD7"/>
    <w:rsid w:val="00D2141B"/>
    <w:rsid w:val="00D239A0"/>
    <w:rsid w:val="00D2799E"/>
    <w:rsid w:val="00D27D85"/>
    <w:rsid w:val="00D31BD0"/>
    <w:rsid w:val="00D37EB7"/>
    <w:rsid w:val="00D45841"/>
    <w:rsid w:val="00D51D42"/>
    <w:rsid w:val="00D552DB"/>
    <w:rsid w:val="00D557EA"/>
    <w:rsid w:val="00D61232"/>
    <w:rsid w:val="00D66357"/>
    <w:rsid w:val="00D75F4C"/>
    <w:rsid w:val="00D77A0C"/>
    <w:rsid w:val="00D8238D"/>
    <w:rsid w:val="00D84731"/>
    <w:rsid w:val="00DB7D43"/>
    <w:rsid w:val="00DD2ABA"/>
    <w:rsid w:val="00DE0A95"/>
    <w:rsid w:val="00DE31E9"/>
    <w:rsid w:val="00DF07A4"/>
    <w:rsid w:val="00DF0E2F"/>
    <w:rsid w:val="00E1293A"/>
    <w:rsid w:val="00E150C8"/>
    <w:rsid w:val="00E1611C"/>
    <w:rsid w:val="00E22610"/>
    <w:rsid w:val="00E25BAF"/>
    <w:rsid w:val="00E31E35"/>
    <w:rsid w:val="00E435B8"/>
    <w:rsid w:val="00E50CC9"/>
    <w:rsid w:val="00E712ED"/>
    <w:rsid w:val="00E74B29"/>
    <w:rsid w:val="00E74DCA"/>
    <w:rsid w:val="00E81668"/>
    <w:rsid w:val="00E81BAE"/>
    <w:rsid w:val="00E925B8"/>
    <w:rsid w:val="00EA2B97"/>
    <w:rsid w:val="00EC3EB5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5B75"/>
    <w:rsid w:val="00F77EE1"/>
    <w:rsid w:val="00F81D5A"/>
    <w:rsid w:val="00F836DB"/>
    <w:rsid w:val="00F96635"/>
    <w:rsid w:val="00FA5C47"/>
    <w:rsid w:val="00FB2603"/>
    <w:rsid w:val="00FB4A64"/>
    <w:rsid w:val="00FB4C33"/>
    <w:rsid w:val="00FC4049"/>
    <w:rsid w:val="00FD031B"/>
    <w:rsid w:val="00FD2414"/>
    <w:rsid w:val="00FD637D"/>
    <w:rsid w:val="00FE00BD"/>
    <w:rsid w:val="00FE48E7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2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5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7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6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8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29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3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7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9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1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924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219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0</TotalTime>
  <Pages>5</Pages>
  <Words>895</Words>
  <Characters>4928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5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Mariana Ávalos Arce</cp:lastModifiedBy>
  <cp:revision>251</cp:revision>
  <cp:lastPrinted>2020-01-29T03:33:00Z</cp:lastPrinted>
  <dcterms:created xsi:type="dcterms:W3CDTF">2012-03-04T02:56:00Z</dcterms:created>
  <dcterms:modified xsi:type="dcterms:W3CDTF">2021-10-01T01:20:00Z</dcterms:modified>
</cp:coreProperties>
</file>